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BC2F1" w14:textId="64AE16F3" w:rsidR="00642336" w:rsidRPr="0009067C" w:rsidRDefault="00642336" w:rsidP="00642336">
      <w:pPr>
        <w:spacing w:after="0" w:line="240" w:lineRule="auto"/>
        <w:rPr>
          <w:b/>
        </w:rPr>
      </w:pPr>
      <w:r>
        <w:rPr>
          <w:b/>
        </w:rPr>
        <w:t>FOR IMMEDIATE RELEASE</w:t>
      </w:r>
    </w:p>
    <w:p w14:paraId="2792779C" w14:textId="77777777" w:rsidR="00642336" w:rsidRDefault="00642336" w:rsidP="00642336">
      <w:pPr>
        <w:spacing w:after="0" w:line="240" w:lineRule="auto"/>
        <w:jc w:val="center"/>
        <w:rPr>
          <w:i/>
        </w:rPr>
      </w:pPr>
    </w:p>
    <w:p w14:paraId="39037044" w14:textId="76103C8E" w:rsidR="00642336" w:rsidRPr="00DB4198" w:rsidRDefault="00C56B88" w:rsidP="00642336">
      <w:pPr>
        <w:jc w:val="center"/>
        <w:rPr>
          <w:b/>
        </w:rPr>
      </w:pPr>
      <w:r w:rsidRPr="00C56B88">
        <w:rPr>
          <w:b/>
        </w:rPr>
        <w:t xml:space="preserve">Case Farms </w:t>
      </w:r>
      <w:r w:rsidR="00C06B1F">
        <w:rPr>
          <w:b/>
        </w:rPr>
        <w:t>Canton</w:t>
      </w:r>
      <w:r w:rsidR="006076D8">
        <w:rPr>
          <w:b/>
        </w:rPr>
        <w:t xml:space="preserve"> </w:t>
      </w:r>
      <w:r>
        <w:rPr>
          <w:b/>
        </w:rPr>
        <w:t xml:space="preserve">Facility Reaches </w:t>
      </w:r>
      <w:r w:rsidR="003C118C">
        <w:rPr>
          <w:b/>
        </w:rPr>
        <w:t xml:space="preserve">One </w:t>
      </w:r>
      <w:r>
        <w:rPr>
          <w:b/>
        </w:rPr>
        <w:t>Million</w:t>
      </w:r>
      <w:r w:rsidRPr="00C56B88">
        <w:rPr>
          <w:b/>
        </w:rPr>
        <w:t xml:space="preserve"> Hours Without a Lost-Time Accident</w:t>
      </w:r>
    </w:p>
    <w:p w14:paraId="53F6BD50" w14:textId="13C16EDF" w:rsidR="00642336" w:rsidRDefault="00C56B88" w:rsidP="00642336">
      <w:pPr>
        <w:spacing w:after="0" w:line="240" w:lineRule="auto"/>
        <w:jc w:val="center"/>
        <w:rPr>
          <w:i/>
        </w:rPr>
      </w:pPr>
      <w:r>
        <w:rPr>
          <w:i/>
        </w:rPr>
        <w:t>F</w:t>
      </w:r>
      <w:r w:rsidRPr="00C56B88">
        <w:rPr>
          <w:i/>
        </w:rPr>
        <w:t xml:space="preserve">acility achieves safety milestone </w:t>
      </w:r>
      <w:r>
        <w:rPr>
          <w:i/>
        </w:rPr>
        <w:t xml:space="preserve">for the </w:t>
      </w:r>
      <w:r w:rsidR="003C118C">
        <w:rPr>
          <w:i/>
        </w:rPr>
        <w:t>first</w:t>
      </w:r>
      <w:r>
        <w:rPr>
          <w:i/>
        </w:rPr>
        <w:t xml:space="preserve"> time this year</w:t>
      </w:r>
    </w:p>
    <w:p w14:paraId="3BC99362" w14:textId="77777777" w:rsidR="00642336" w:rsidRPr="008635BC" w:rsidRDefault="00642336" w:rsidP="00642336">
      <w:pPr>
        <w:spacing w:after="0" w:line="240" w:lineRule="auto"/>
        <w:jc w:val="center"/>
        <w:rPr>
          <w:i/>
        </w:rPr>
      </w:pPr>
    </w:p>
    <w:p w14:paraId="17F3EE59" w14:textId="06AE40A4" w:rsidR="00691D1C" w:rsidRPr="00D77B9C" w:rsidRDefault="00475F1D" w:rsidP="00691D1C">
      <w:pPr>
        <w:pStyle w:val="NormalWeb"/>
        <w:rPr>
          <w:rFonts w:asciiTheme="minorHAnsi" w:hAnsiTheme="minorHAnsi" w:cstheme="minorHAnsi"/>
          <w:sz w:val="22"/>
          <w:szCs w:val="22"/>
        </w:rPr>
      </w:pPr>
      <w:r w:rsidRPr="000814F2">
        <w:rPr>
          <w:rFonts w:asciiTheme="minorHAnsi" w:hAnsiTheme="minorHAnsi" w:cstheme="minorHAnsi"/>
          <w:b/>
          <w:sz w:val="22"/>
          <w:szCs w:val="22"/>
        </w:rPr>
        <w:t>Troutman</w:t>
      </w:r>
      <w:r w:rsidR="00642336" w:rsidRPr="000814F2">
        <w:rPr>
          <w:rFonts w:asciiTheme="minorHAnsi" w:hAnsiTheme="minorHAnsi" w:cstheme="minorHAnsi"/>
          <w:b/>
          <w:sz w:val="22"/>
          <w:szCs w:val="22"/>
        </w:rPr>
        <w:t>, N.C. (</w:t>
      </w:r>
      <w:r w:rsidR="00C06B1F">
        <w:rPr>
          <w:rFonts w:asciiTheme="minorHAnsi" w:hAnsiTheme="minorHAnsi" w:cstheme="minorHAnsi"/>
          <w:b/>
          <w:sz w:val="22"/>
          <w:szCs w:val="22"/>
        </w:rPr>
        <w:t>September</w:t>
      </w:r>
      <w:r w:rsidR="00CE09A7">
        <w:rPr>
          <w:rFonts w:asciiTheme="minorHAnsi" w:hAnsiTheme="minorHAnsi" w:cstheme="minorHAnsi"/>
          <w:b/>
          <w:sz w:val="22"/>
          <w:szCs w:val="22"/>
        </w:rPr>
        <w:t xml:space="preserve"> </w:t>
      </w:r>
      <w:r w:rsidR="00DF4C81">
        <w:rPr>
          <w:rFonts w:asciiTheme="minorHAnsi" w:hAnsiTheme="minorHAnsi" w:cstheme="minorHAnsi"/>
          <w:b/>
          <w:sz w:val="22"/>
          <w:szCs w:val="22"/>
        </w:rPr>
        <w:t>30</w:t>
      </w:r>
      <w:r w:rsidR="007F3012" w:rsidRPr="000814F2">
        <w:rPr>
          <w:rFonts w:asciiTheme="minorHAnsi" w:hAnsiTheme="minorHAnsi" w:cstheme="minorHAnsi"/>
          <w:b/>
          <w:sz w:val="22"/>
          <w:szCs w:val="22"/>
        </w:rPr>
        <w:t>,</w:t>
      </w:r>
      <w:r w:rsidR="0087084F" w:rsidRPr="000814F2">
        <w:rPr>
          <w:rFonts w:asciiTheme="minorHAnsi" w:hAnsiTheme="minorHAnsi" w:cstheme="minorHAnsi"/>
          <w:b/>
          <w:sz w:val="22"/>
          <w:szCs w:val="22"/>
        </w:rPr>
        <w:t xml:space="preserve"> </w:t>
      </w:r>
      <w:r w:rsidR="00642336" w:rsidRPr="000814F2">
        <w:rPr>
          <w:rFonts w:asciiTheme="minorHAnsi" w:hAnsiTheme="minorHAnsi" w:cstheme="minorHAnsi"/>
          <w:b/>
          <w:sz w:val="22"/>
          <w:szCs w:val="22"/>
        </w:rPr>
        <w:t>202</w:t>
      </w:r>
      <w:r w:rsidRPr="000814F2">
        <w:rPr>
          <w:rFonts w:asciiTheme="minorHAnsi" w:hAnsiTheme="minorHAnsi" w:cstheme="minorHAnsi"/>
          <w:b/>
          <w:sz w:val="22"/>
          <w:szCs w:val="22"/>
        </w:rPr>
        <w:t>5</w:t>
      </w:r>
      <w:r w:rsidR="00642336" w:rsidRPr="000814F2">
        <w:rPr>
          <w:rFonts w:asciiTheme="minorHAnsi" w:hAnsiTheme="minorHAnsi" w:cstheme="minorHAnsi"/>
          <w:b/>
          <w:sz w:val="22"/>
          <w:szCs w:val="22"/>
        </w:rPr>
        <w:t>)</w:t>
      </w:r>
      <w:r w:rsidR="00642336" w:rsidRPr="000814F2">
        <w:rPr>
          <w:rFonts w:asciiTheme="minorHAnsi" w:hAnsiTheme="minorHAnsi" w:cstheme="minorHAnsi"/>
          <w:sz w:val="22"/>
          <w:szCs w:val="22"/>
        </w:rPr>
        <w:t xml:space="preserve"> –</w:t>
      </w:r>
      <w:r w:rsidR="00642336" w:rsidRPr="009934EB">
        <w:t xml:space="preserve"> </w:t>
      </w:r>
      <w:r w:rsidR="00691D1C" w:rsidRPr="00D77B9C">
        <w:rPr>
          <w:rFonts w:asciiTheme="minorHAnsi" w:hAnsiTheme="minorHAnsi" w:cstheme="minorHAnsi"/>
          <w:sz w:val="22"/>
          <w:szCs w:val="22"/>
        </w:rPr>
        <w:t>Case Farms, a local poultry farming and processing group, achieved a major safety milestone</w:t>
      </w:r>
      <w:r w:rsidR="00BD5B0F">
        <w:rPr>
          <w:rFonts w:asciiTheme="minorHAnsi" w:hAnsiTheme="minorHAnsi" w:cstheme="minorHAnsi"/>
          <w:sz w:val="22"/>
          <w:szCs w:val="22"/>
        </w:rPr>
        <w:t xml:space="preserve"> on </w:t>
      </w:r>
      <w:r w:rsidR="00C06B1F">
        <w:rPr>
          <w:rFonts w:asciiTheme="minorHAnsi" w:hAnsiTheme="minorHAnsi" w:cstheme="minorHAnsi"/>
          <w:sz w:val="22"/>
          <w:szCs w:val="22"/>
        </w:rPr>
        <w:t>September 22</w:t>
      </w:r>
      <w:r w:rsidR="00C06B1F" w:rsidRPr="00C06B1F">
        <w:rPr>
          <w:rFonts w:asciiTheme="minorHAnsi" w:hAnsiTheme="minorHAnsi" w:cstheme="minorHAnsi"/>
          <w:sz w:val="22"/>
          <w:szCs w:val="22"/>
          <w:vertAlign w:val="superscript"/>
        </w:rPr>
        <w:t>nd</w:t>
      </w:r>
      <w:r w:rsidR="007307A9">
        <w:rPr>
          <w:rFonts w:asciiTheme="minorHAnsi" w:hAnsiTheme="minorHAnsi" w:cstheme="minorHAnsi"/>
          <w:sz w:val="22"/>
          <w:szCs w:val="22"/>
        </w:rPr>
        <w:t xml:space="preserve"> </w:t>
      </w:r>
      <w:r w:rsidR="00691D1C" w:rsidRPr="00D77B9C">
        <w:rPr>
          <w:rFonts w:asciiTheme="minorHAnsi" w:hAnsiTheme="minorHAnsi" w:cstheme="minorHAnsi"/>
          <w:sz w:val="22"/>
          <w:szCs w:val="22"/>
        </w:rPr>
        <w:t xml:space="preserve">when its </w:t>
      </w:r>
      <w:r w:rsidR="00C06B1F">
        <w:rPr>
          <w:rFonts w:asciiTheme="minorHAnsi" w:hAnsiTheme="minorHAnsi" w:cstheme="minorHAnsi"/>
          <w:sz w:val="22"/>
          <w:szCs w:val="22"/>
        </w:rPr>
        <w:t>Canton</w:t>
      </w:r>
      <w:r w:rsidR="00691D1C" w:rsidRPr="00D77B9C">
        <w:rPr>
          <w:rFonts w:asciiTheme="minorHAnsi" w:hAnsiTheme="minorHAnsi" w:cstheme="minorHAnsi"/>
          <w:sz w:val="22"/>
          <w:szCs w:val="22"/>
        </w:rPr>
        <w:t xml:space="preserve"> processing facility surpassed one million man-hours without experiencing a recordable lost-time accident (LTA), as defined by the Occupational Safety and Health Administration (OSHA).</w:t>
      </w:r>
    </w:p>
    <w:p w14:paraId="040B9145" w14:textId="5805DEF0" w:rsidR="00691D1C" w:rsidRPr="00691D1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 xml:space="preserve">This significant accomplishment highlights the company’s ongoing dedication to creating and maintaining a safe working environment for all employees. Notably, this is the </w:t>
      </w:r>
      <w:r w:rsidR="00C06B1F">
        <w:rPr>
          <w:rFonts w:eastAsia="Times New Roman" w:cstheme="minorHAnsi"/>
        </w:rPr>
        <w:t xml:space="preserve">third </w:t>
      </w:r>
      <w:r w:rsidRPr="00691D1C">
        <w:rPr>
          <w:rFonts w:eastAsia="Times New Roman" w:cstheme="minorHAnsi"/>
        </w:rPr>
        <w:t>Case Farms complex to reach this milestone in 2025</w:t>
      </w:r>
      <w:r w:rsidR="00017EC7">
        <w:rPr>
          <w:rFonts w:eastAsia="Times New Roman" w:cstheme="minorHAnsi"/>
        </w:rPr>
        <w:t xml:space="preserve">, </w:t>
      </w:r>
      <w:r w:rsidRPr="00691D1C">
        <w:rPr>
          <w:rFonts w:eastAsia="Times New Roman" w:cstheme="minorHAnsi"/>
        </w:rPr>
        <w:t xml:space="preserve">further reinforcing </w:t>
      </w:r>
      <w:r w:rsidR="00017EC7">
        <w:t>the organization’s culture of safety.</w:t>
      </w:r>
    </w:p>
    <w:p w14:paraId="4AD0BBBD" w14:textId="3051F504" w:rsidR="00691D1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w:t>
      </w:r>
      <w:r w:rsidR="00C06B1F">
        <w:t>This milestone reflects the dedication of everyone in our organization to putting safety first every day. I want to congratulate our teams at the Canton processing plant, garage, and hatchery for their cooperation and commitment to our safety standards</w:t>
      </w:r>
      <w:r w:rsidRPr="00691D1C">
        <w:rPr>
          <w:rFonts w:eastAsia="Times New Roman" w:cstheme="minorHAnsi"/>
        </w:rPr>
        <w:t xml:space="preserve">,” said </w:t>
      </w:r>
      <w:r w:rsidR="00C06B1F">
        <w:rPr>
          <w:rFonts w:eastAsia="Times New Roman" w:cstheme="minorHAnsi"/>
        </w:rPr>
        <w:t>John Adams</w:t>
      </w:r>
      <w:r w:rsidRPr="00691D1C">
        <w:rPr>
          <w:rFonts w:eastAsia="Times New Roman" w:cstheme="minorHAnsi"/>
        </w:rPr>
        <w:t xml:space="preserve">, </w:t>
      </w:r>
      <w:r w:rsidR="00C06B1F">
        <w:rPr>
          <w:rFonts w:eastAsia="Times New Roman" w:cstheme="minorHAnsi"/>
        </w:rPr>
        <w:t>Complex Safety Manager</w:t>
      </w:r>
      <w:r w:rsidRPr="00691D1C">
        <w:rPr>
          <w:rFonts w:eastAsia="Times New Roman" w:cstheme="minorHAnsi"/>
        </w:rPr>
        <w:t>. “</w:t>
      </w:r>
      <w:r w:rsidR="00C06B1F">
        <w:t>Your efforts make achievements like this possible, and I’m proud to work alongside such a team</w:t>
      </w:r>
      <w:r w:rsidRPr="00691D1C">
        <w:rPr>
          <w:rFonts w:eastAsia="Times New Roman" w:cstheme="minorHAnsi"/>
        </w:rPr>
        <w:t>.”</w:t>
      </w:r>
    </w:p>
    <w:p w14:paraId="634B079A" w14:textId="75AC516E" w:rsidR="005E6C67" w:rsidRPr="00691D1C" w:rsidRDefault="005E6C67" w:rsidP="00691D1C">
      <w:pPr>
        <w:spacing w:before="100" w:beforeAutospacing="1" w:after="100" w:afterAutospacing="1" w:line="240" w:lineRule="auto"/>
        <w:rPr>
          <w:rFonts w:eastAsia="Times New Roman" w:cstheme="minorHAnsi"/>
        </w:rPr>
      </w:pPr>
      <w:r>
        <w:t>The company’s strategy emphasizes leadership involvement, employee development, and ongoing commitment to safety resources. In recent years, the Canton facility completed major enhancements to strengthen its safety programs.</w:t>
      </w:r>
    </w:p>
    <w:p w14:paraId="42825DF7" w14:textId="1434E7C3" w:rsidR="00642336" w:rsidRPr="00D77B9C" w:rsidRDefault="00691D1C" w:rsidP="00691D1C">
      <w:pPr>
        <w:spacing w:before="100" w:beforeAutospacing="1" w:after="100" w:afterAutospacing="1" w:line="240" w:lineRule="auto"/>
        <w:rPr>
          <w:rFonts w:eastAsia="Times New Roman" w:cstheme="minorHAnsi"/>
        </w:rPr>
      </w:pPr>
      <w:r w:rsidRPr="00691D1C">
        <w:rPr>
          <w:rFonts w:eastAsia="Times New Roman" w:cstheme="minorHAnsi"/>
        </w:rPr>
        <w:t>“</w:t>
      </w:r>
      <w:r w:rsidR="00DF4C81">
        <w:t>Congratulations to all on achieving the One Million Man hour</w:t>
      </w:r>
      <w:r w:rsidR="00B701A0">
        <w:t>s</w:t>
      </w:r>
      <w:r w:rsidR="00DF4C81">
        <w:t xml:space="preserve"> milestone. Achieving this benchmark is a direct reflection of the employees</w:t>
      </w:r>
      <w:r w:rsidR="00017EC7">
        <w:t xml:space="preserve"> and </w:t>
      </w:r>
      <w:r w:rsidR="00DF4C81">
        <w:t xml:space="preserve">supervisors </w:t>
      </w:r>
      <w:r w:rsidR="00017EC7">
        <w:t>with the</w:t>
      </w:r>
      <w:r w:rsidR="00DF4C81">
        <w:t xml:space="preserve"> culture here at Case Farms. Together, we will all move in a direction that underscores Case Farms</w:t>
      </w:r>
      <w:r w:rsidR="00017EC7">
        <w:t>’</w:t>
      </w:r>
      <w:r w:rsidR="00DF4C81">
        <w:t xml:space="preserve"> commitment to both safety and a premium product</w:t>
      </w:r>
      <w:r w:rsidRPr="00691D1C">
        <w:rPr>
          <w:rFonts w:eastAsia="Times New Roman" w:cstheme="minorHAnsi"/>
        </w:rPr>
        <w:t xml:space="preserve">,” said </w:t>
      </w:r>
      <w:r w:rsidR="00DF4C81">
        <w:rPr>
          <w:rFonts w:eastAsia="Times New Roman" w:cstheme="minorHAnsi"/>
        </w:rPr>
        <w:t>Chester Hawk</w:t>
      </w:r>
      <w:r w:rsidRPr="00691D1C">
        <w:rPr>
          <w:rFonts w:eastAsia="Times New Roman" w:cstheme="minorHAnsi"/>
        </w:rPr>
        <w:t xml:space="preserve">, </w:t>
      </w:r>
      <w:r w:rsidR="00DF4C81">
        <w:rPr>
          <w:rFonts w:eastAsia="Times New Roman" w:cstheme="minorHAnsi"/>
        </w:rPr>
        <w:t>Plant</w:t>
      </w:r>
      <w:r w:rsidRPr="00691D1C">
        <w:rPr>
          <w:rFonts w:eastAsia="Times New Roman" w:cstheme="minorHAnsi"/>
        </w:rPr>
        <w:t xml:space="preserve"> Manager. “</w:t>
      </w:r>
      <w:r w:rsidR="00DF4C81">
        <w:t>Every member should take pride in this achievement, as it is our goal for everyone to return home safely each day. Safety is</w:t>
      </w:r>
      <w:r w:rsidR="00F05B91">
        <w:t xml:space="preserve"> our top</w:t>
      </w:r>
      <w:r w:rsidR="00DF4C81">
        <w:t xml:space="preserve"> priority, and this achievement exemplifies that.  I look forward to continuing our safety achievements, as I ensure each devoted and committed member of the Complex will do </w:t>
      </w:r>
      <w:r w:rsidR="00017EC7">
        <w:t>the same</w:t>
      </w:r>
      <w:r w:rsidR="00DF4C81">
        <w:t>.</w:t>
      </w:r>
      <w:r w:rsidR="00DF4C81" w:rsidRPr="00DF4C81">
        <w:t xml:space="preserve"> </w:t>
      </w:r>
      <w:r w:rsidR="00DF4C81">
        <w:t>It is a privilege to be a small part of the team that makes this happen, and I always enjoy being able to recognize our excellence in safety,” added Jeffrey Shanabarger, Regional Safety Manager for Ohio.</w:t>
      </w:r>
    </w:p>
    <w:p w14:paraId="1E5B945D" w14:textId="64243A18" w:rsidR="00642336" w:rsidRDefault="00642336" w:rsidP="00642336">
      <w:pPr>
        <w:spacing w:after="0" w:line="240" w:lineRule="auto"/>
        <w:rPr>
          <w:b/>
        </w:rPr>
      </w:pPr>
      <w:r w:rsidRPr="00673796">
        <w:rPr>
          <w:b/>
        </w:rPr>
        <w:t>About Case Farms:</w:t>
      </w:r>
      <w:r w:rsidRPr="00673796">
        <w:br/>
        <w:t xml:space="preserve">Founded in 1986, Case Farms is a fully integrated poultry farming and processing group of dedicated individuals that work together to produce consistent, quality poultry products. Its driving purpose is to deliver superior products and service to every customer, every time. </w:t>
      </w:r>
      <w:bookmarkStart w:id="0" w:name="_Hlk133931235"/>
      <w:r w:rsidRPr="00673796">
        <w:t xml:space="preserve">Case Farms processes </w:t>
      </w:r>
      <w:r w:rsidR="005E6C67">
        <w:t>5.3</w:t>
      </w:r>
      <w:r w:rsidRPr="00673796">
        <w:t xml:space="preserve"> million birds per week, has over </w:t>
      </w:r>
      <w:r w:rsidR="005E6C67">
        <w:t>5</w:t>
      </w:r>
      <w:r w:rsidRPr="00673796">
        <w:t>,</w:t>
      </w:r>
      <w:r w:rsidR="005E6C67">
        <w:t>5</w:t>
      </w:r>
      <w:r w:rsidRPr="00673796">
        <w:t>00 dedicated team members, and produces in excess of 1.</w:t>
      </w:r>
      <w:r w:rsidR="005E6C67">
        <w:t>7</w:t>
      </w:r>
      <w:r w:rsidRPr="00673796">
        <w:t xml:space="preserve"> billion pounds of fresh, partially cooked, and frozen-for-export poultry products per year.</w:t>
      </w:r>
      <w:bookmarkEnd w:id="0"/>
      <w:r w:rsidRPr="00673796">
        <w:t xml:space="preserve"> The company has operations or offices in Ohio</w:t>
      </w:r>
      <w:r w:rsidR="005E6C67">
        <w:t>,</w:t>
      </w:r>
      <w:r w:rsidR="000A6EEB">
        <w:t xml:space="preserve"> </w:t>
      </w:r>
      <w:r w:rsidRPr="00673796">
        <w:t>North Carolina</w:t>
      </w:r>
      <w:r w:rsidR="005E6C67">
        <w:t xml:space="preserve"> and Louisiana</w:t>
      </w:r>
      <w:r w:rsidRPr="00673796">
        <w:t xml:space="preserve">. For more information on Case Farms, visit </w:t>
      </w:r>
      <w:hyperlink r:id="rId6" w:history="1">
        <w:r w:rsidRPr="00673796">
          <w:rPr>
            <w:rStyle w:val="Hyperlink"/>
          </w:rPr>
          <w:t>www.casefarms.com.</w:t>
        </w:r>
      </w:hyperlink>
      <w:r>
        <w:rPr>
          <w:b/>
        </w:rPr>
        <w:br/>
      </w:r>
    </w:p>
    <w:p w14:paraId="3A578023" w14:textId="1453351D" w:rsidR="00642336" w:rsidRDefault="00642336" w:rsidP="00642336">
      <w:pPr>
        <w:spacing w:line="240" w:lineRule="auto"/>
      </w:pPr>
      <w:r w:rsidRPr="00831409">
        <w:rPr>
          <w:b/>
        </w:rPr>
        <w:t>Media Contact:</w:t>
      </w:r>
      <w:r w:rsidR="00796497">
        <w:rPr>
          <w:b/>
        </w:rPr>
        <w:t xml:space="preserve"> </w:t>
      </w:r>
      <w:hyperlink r:id="rId7" w:history="1">
        <w:r w:rsidR="00796497" w:rsidRPr="00EB3919">
          <w:rPr>
            <w:rStyle w:val="Hyperlink"/>
            <w:b/>
          </w:rPr>
          <w:t>Mediainquiries@casefarms.com</w:t>
        </w:r>
      </w:hyperlink>
      <w:r w:rsidR="00796497">
        <w:rPr>
          <w:b/>
        </w:rPr>
        <w:t xml:space="preserve"> </w:t>
      </w:r>
    </w:p>
    <w:p w14:paraId="08FF6B2F" w14:textId="1215E5B5" w:rsidR="004A222D" w:rsidRDefault="00642336" w:rsidP="00805BC9">
      <w:pPr>
        <w:spacing w:line="240" w:lineRule="auto"/>
        <w:jc w:val="center"/>
      </w:pPr>
      <w:r>
        <w:lastRenderedPageBreak/>
        <w:t>###</w:t>
      </w:r>
    </w:p>
    <w:sectPr w:rsidR="004A222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BD233" w14:textId="77777777" w:rsidR="00F53248" w:rsidRDefault="00F53248" w:rsidP="00642336">
      <w:pPr>
        <w:spacing w:after="0" w:line="240" w:lineRule="auto"/>
      </w:pPr>
      <w:r>
        <w:separator/>
      </w:r>
    </w:p>
  </w:endnote>
  <w:endnote w:type="continuationSeparator" w:id="0">
    <w:p w14:paraId="4C50B859" w14:textId="77777777" w:rsidR="00F53248" w:rsidRDefault="00F53248" w:rsidP="0064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65A71" w14:textId="77777777" w:rsidR="00F53248" w:rsidRDefault="00F53248" w:rsidP="00642336">
      <w:pPr>
        <w:spacing w:after="0" w:line="240" w:lineRule="auto"/>
      </w:pPr>
      <w:r>
        <w:separator/>
      </w:r>
    </w:p>
  </w:footnote>
  <w:footnote w:type="continuationSeparator" w:id="0">
    <w:p w14:paraId="0128ED06" w14:textId="77777777" w:rsidR="00F53248" w:rsidRDefault="00F53248" w:rsidP="00642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80B91" w14:textId="77777777" w:rsidR="00642336" w:rsidRPr="00831409" w:rsidRDefault="00642336" w:rsidP="00642336">
    <w:pPr>
      <w:jc w:val="right"/>
      <w:rPr>
        <w:rFonts w:cstheme="minorHAnsi"/>
      </w:rPr>
    </w:pPr>
    <w:r w:rsidRPr="00090732">
      <w:rPr>
        <w:rFonts w:cstheme="minorHAnsi"/>
        <w:noProof/>
      </w:rPr>
      <w:drawing>
        <wp:anchor distT="0" distB="0" distL="114300" distR="114300" simplePos="0" relativeHeight="251661312" behindDoc="0" locked="0" layoutInCell="1" allowOverlap="1" wp14:anchorId="37F1DE90" wp14:editId="54F41B92">
          <wp:simplePos x="0" y="0"/>
          <wp:positionH relativeFrom="margin">
            <wp:posOffset>-354842</wp:posOffset>
          </wp:positionH>
          <wp:positionV relativeFrom="topMargin">
            <wp:posOffset>411935</wp:posOffset>
          </wp:positionV>
          <wp:extent cx="1592580" cy="609600"/>
          <wp:effectExtent l="0" t="0" r="7620" b="0"/>
          <wp:wrapSquare wrapText="bothSides"/>
          <wp:docPr id="11" name="Picture 11" descr="Image result for case far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se farm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258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409">
      <w:rPr>
        <w:rFonts w:cstheme="minorHAnsi"/>
        <w:noProof/>
      </w:rPr>
      <mc:AlternateContent>
        <mc:Choice Requires="wps">
          <w:drawing>
            <wp:anchor distT="0" distB="0" distL="114300" distR="114300" simplePos="0" relativeHeight="251659264" behindDoc="0" locked="0" layoutInCell="1" allowOverlap="1" wp14:anchorId="33D2810A" wp14:editId="2DAD1DAC">
              <wp:simplePos x="0" y="0"/>
              <wp:positionH relativeFrom="column">
                <wp:posOffset>1200150</wp:posOffset>
              </wp:positionH>
              <wp:positionV relativeFrom="paragraph">
                <wp:posOffset>285750</wp:posOffset>
              </wp:positionV>
              <wp:extent cx="4913630" cy="0"/>
              <wp:effectExtent l="0" t="0" r="20320" b="1905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3630"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1B91A4"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5pt,22.5pt" to="481.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" strokecolor="black [3200]" strokeweight=".5pt">
              <v:stroke joinstyle="miter"/>
            </v:line>
          </w:pict>
        </mc:Fallback>
      </mc:AlternateContent>
    </w:r>
    <w:r w:rsidRPr="00831409">
      <w:rPr>
        <w:rFonts w:cstheme="minorHAnsi"/>
      </w:rPr>
      <w:t xml:space="preserve">News Release </w:t>
    </w:r>
    <w:r w:rsidRPr="00831409">
      <w:rPr>
        <w:rFonts w:cstheme="minorHAnsi"/>
      </w:rPr>
      <w:br/>
    </w:r>
    <w:r>
      <w:rPr>
        <w:rFonts w:cstheme="minorHAnsi"/>
      </w:rPr>
      <w:br/>
    </w:r>
    <w:r w:rsidRPr="00831409">
      <w:rPr>
        <w:rFonts w:cstheme="minorHAnsi"/>
        <w:sz w:val="20"/>
        <w:szCs w:val="20"/>
      </w:rPr>
      <w:t>www.casefarms.com</w:t>
    </w:r>
  </w:p>
  <w:p w14:paraId="1CE099E3" w14:textId="77777777" w:rsidR="00642336" w:rsidRDefault="00642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MyMDI2MLYwMjBU0lEKTi0uzszPAykwrAUA+H9stiwAAAA="/>
  </w:docVars>
  <w:rsids>
    <w:rsidRoot w:val="00642336"/>
    <w:rsid w:val="00017EC7"/>
    <w:rsid w:val="00031267"/>
    <w:rsid w:val="000814F2"/>
    <w:rsid w:val="00082C60"/>
    <w:rsid w:val="00097931"/>
    <w:rsid w:val="000A6EEB"/>
    <w:rsid w:val="0013611C"/>
    <w:rsid w:val="0018223C"/>
    <w:rsid w:val="001C1492"/>
    <w:rsid w:val="001C4B56"/>
    <w:rsid w:val="001D0F21"/>
    <w:rsid w:val="001E55D0"/>
    <w:rsid w:val="00254014"/>
    <w:rsid w:val="0026539D"/>
    <w:rsid w:val="00276300"/>
    <w:rsid w:val="002B2046"/>
    <w:rsid w:val="002C1DB7"/>
    <w:rsid w:val="002F22CB"/>
    <w:rsid w:val="00305DF7"/>
    <w:rsid w:val="00311840"/>
    <w:rsid w:val="00332749"/>
    <w:rsid w:val="00366464"/>
    <w:rsid w:val="00387690"/>
    <w:rsid w:val="003A50E0"/>
    <w:rsid w:val="003B4F6F"/>
    <w:rsid w:val="003B500F"/>
    <w:rsid w:val="003C118C"/>
    <w:rsid w:val="0042146E"/>
    <w:rsid w:val="00444174"/>
    <w:rsid w:val="00454536"/>
    <w:rsid w:val="00475F1D"/>
    <w:rsid w:val="004977D3"/>
    <w:rsid w:val="004A222D"/>
    <w:rsid w:val="004E27D8"/>
    <w:rsid w:val="005053C3"/>
    <w:rsid w:val="005264C5"/>
    <w:rsid w:val="0053281A"/>
    <w:rsid w:val="0054648F"/>
    <w:rsid w:val="00546CEA"/>
    <w:rsid w:val="00575FD1"/>
    <w:rsid w:val="00592B47"/>
    <w:rsid w:val="005B32CC"/>
    <w:rsid w:val="005E6C67"/>
    <w:rsid w:val="006076D8"/>
    <w:rsid w:val="00642336"/>
    <w:rsid w:val="006427C6"/>
    <w:rsid w:val="006755DD"/>
    <w:rsid w:val="00691D1C"/>
    <w:rsid w:val="006A1BB8"/>
    <w:rsid w:val="006C2832"/>
    <w:rsid w:val="006C366B"/>
    <w:rsid w:val="006F1A5C"/>
    <w:rsid w:val="007307A9"/>
    <w:rsid w:val="00742F7C"/>
    <w:rsid w:val="0077447F"/>
    <w:rsid w:val="0077755C"/>
    <w:rsid w:val="00796497"/>
    <w:rsid w:val="007B438F"/>
    <w:rsid w:val="007D45E5"/>
    <w:rsid w:val="007E2F76"/>
    <w:rsid w:val="007F3012"/>
    <w:rsid w:val="00805BC9"/>
    <w:rsid w:val="00843E9A"/>
    <w:rsid w:val="00863730"/>
    <w:rsid w:val="0087084F"/>
    <w:rsid w:val="008A4BA1"/>
    <w:rsid w:val="008F2731"/>
    <w:rsid w:val="008F2BE7"/>
    <w:rsid w:val="008F6DAB"/>
    <w:rsid w:val="00934765"/>
    <w:rsid w:val="00971681"/>
    <w:rsid w:val="00977692"/>
    <w:rsid w:val="009934EB"/>
    <w:rsid w:val="00994B17"/>
    <w:rsid w:val="009E28B3"/>
    <w:rsid w:val="00A32FDD"/>
    <w:rsid w:val="00AB6354"/>
    <w:rsid w:val="00AB7EB7"/>
    <w:rsid w:val="00AE690E"/>
    <w:rsid w:val="00B256E5"/>
    <w:rsid w:val="00B50E18"/>
    <w:rsid w:val="00B701A0"/>
    <w:rsid w:val="00B75E8F"/>
    <w:rsid w:val="00BC0109"/>
    <w:rsid w:val="00BD3679"/>
    <w:rsid w:val="00BD5B0F"/>
    <w:rsid w:val="00BF259B"/>
    <w:rsid w:val="00BF6892"/>
    <w:rsid w:val="00C06B1F"/>
    <w:rsid w:val="00C56B88"/>
    <w:rsid w:val="00C63BCE"/>
    <w:rsid w:val="00CC6541"/>
    <w:rsid w:val="00CD5A38"/>
    <w:rsid w:val="00CE09A7"/>
    <w:rsid w:val="00CF0C73"/>
    <w:rsid w:val="00D36D44"/>
    <w:rsid w:val="00D77B9C"/>
    <w:rsid w:val="00DC1A71"/>
    <w:rsid w:val="00DF4C81"/>
    <w:rsid w:val="00DF6661"/>
    <w:rsid w:val="00E022C3"/>
    <w:rsid w:val="00E5358B"/>
    <w:rsid w:val="00E71F5E"/>
    <w:rsid w:val="00E94AA0"/>
    <w:rsid w:val="00F05B91"/>
    <w:rsid w:val="00F33206"/>
    <w:rsid w:val="00F50387"/>
    <w:rsid w:val="00F50651"/>
    <w:rsid w:val="00F53248"/>
    <w:rsid w:val="00F57FBC"/>
    <w:rsid w:val="00F65F67"/>
    <w:rsid w:val="00FB2CCA"/>
    <w:rsid w:val="00FE2F2C"/>
    <w:rsid w:val="00FE5D28"/>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7BD13"/>
  <w15:chartTrackingRefBased/>
  <w15:docId w15:val="{6CA71892-7430-4F9B-B7BE-AA7F15AAD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336"/>
  </w:style>
  <w:style w:type="paragraph" w:styleId="Footer">
    <w:name w:val="footer"/>
    <w:basedOn w:val="Normal"/>
    <w:link w:val="FooterChar"/>
    <w:uiPriority w:val="99"/>
    <w:unhideWhenUsed/>
    <w:rsid w:val="0064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336"/>
  </w:style>
  <w:style w:type="character" w:styleId="Hyperlink">
    <w:name w:val="Hyperlink"/>
    <w:basedOn w:val="DefaultParagraphFont"/>
    <w:uiPriority w:val="99"/>
    <w:unhideWhenUsed/>
    <w:rsid w:val="00642336"/>
    <w:rPr>
      <w:color w:val="0563C1" w:themeColor="hyperlink"/>
      <w:u w:val="single"/>
    </w:rPr>
  </w:style>
  <w:style w:type="paragraph" w:styleId="Revision">
    <w:name w:val="Revision"/>
    <w:hidden/>
    <w:uiPriority w:val="99"/>
    <w:semiHidden/>
    <w:rsid w:val="00CF0C73"/>
    <w:pPr>
      <w:spacing w:after="0" w:line="240" w:lineRule="auto"/>
    </w:pPr>
  </w:style>
  <w:style w:type="character" w:styleId="UnresolvedMention">
    <w:name w:val="Unresolved Mention"/>
    <w:basedOn w:val="DefaultParagraphFont"/>
    <w:uiPriority w:val="99"/>
    <w:semiHidden/>
    <w:unhideWhenUsed/>
    <w:rsid w:val="00796497"/>
    <w:rPr>
      <w:color w:val="605E5C"/>
      <w:shd w:val="clear" w:color="auto" w:fill="E1DFDD"/>
    </w:rPr>
  </w:style>
  <w:style w:type="paragraph" w:styleId="NormalWeb">
    <w:name w:val="Normal (Web)"/>
    <w:basedOn w:val="Normal"/>
    <w:uiPriority w:val="99"/>
    <w:semiHidden/>
    <w:unhideWhenUsed/>
    <w:rsid w:val="008F6D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678531">
      <w:bodyDiv w:val="1"/>
      <w:marLeft w:val="0"/>
      <w:marRight w:val="0"/>
      <w:marTop w:val="0"/>
      <w:marBottom w:val="0"/>
      <w:divBdr>
        <w:top w:val="none" w:sz="0" w:space="0" w:color="auto"/>
        <w:left w:val="none" w:sz="0" w:space="0" w:color="auto"/>
        <w:bottom w:val="none" w:sz="0" w:space="0" w:color="auto"/>
        <w:right w:val="none" w:sz="0" w:space="0" w:color="auto"/>
      </w:divBdr>
    </w:div>
    <w:div w:id="727189471">
      <w:bodyDiv w:val="1"/>
      <w:marLeft w:val="0"/>
      <w:marRight w:val="0"/>
      <w:marTop w:val="0"/>
      <w:marBottom w:val="0"/>
      <w:divBdr>
        <w:top w:val="none" w:sz="0" w:space="0" w:color="auto"/>
        <w:left w:val="none" w:sz="0" w:space="0" w:color="auto"/>
        <w:bottom w:val="none" w:sz="0" w:space="0" w:color="auto"/>
        <w:right w:val="none" w:sz="0" w:space="0" w:color="auto"/>
      </w:divBdr>
    </w:div>
    <w:div w:id="1524588660">
      <w:bodyDiv w:val="1"/>
      <w:marLeft w:val="0"/>
      <w:marRight w:val="0"/>
      <w:marTop w:val="0"/>
      <w:marBottom w:val="0"/>
      <w:divBdr>
        <w:top w:val="none" w:sz="0" w:space="0" w:color="auto"/>
        <w:left w:val="none" w:sz="0" w:space="0" w:color="auto"/>
        <w:bottom w:val="none" w:sz="0" w:space="0" w:color="auto"/>
        <w:right w:val="none" w:sz="0" w:space="0" w:color="auto"/>
      </w:divBdr>
    </w:div>
    <w:div w:id="1555854098">
      <w:bodyDiv w:val="1"/>
      <w:marLeft w:val="0"/>
      <w:marRight w:val="0"/>
      <w:marTop w:val="0"/>
      <w:marBottom w:val="0"/>
      <w:divBdr>
        <w:top w:val="none" w:sz="0" w:space="0" w:color="auto"/>
        <w:left w:val="none" w:sz="0" w:space="0" w:color="auto"/>
        <w:bottom w:val="none" w:sz="0" w:space="0" w:color="auto"/>
        <w:right w:val="none" w:sz="0" w:space="0" w:color="auto"/>
      </w:divBdr>
    </w:div>
    <w:div w:id="1897814386">
      <w:bodyDiv w:val="1"/>
      <w:marLeft w:val="0"/>
      <w:marRight w:val="0"/>
      <w:marTop w:val="0"/>
      <w:marBottom w:val="0"/>
      <w:divBdr>
        <w:top w:val="none" w:sz="0" w:space="0" w:color="auto"/>
        <w:left w:val="none" w:sz="0" w:space="0" w:color="auto"/>
        <w:bottom w:val="none" w:sz="0" w:space="0" w:color="auto"/>
        <w:right w:val="none" w:sz="0" w:space="0" w:color="auto"/>
      </w:divBdr>
    </w:div>
    <w:div w:id="201040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ediainquiries@casefarm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sefarms.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Racepoint Global</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Haas</dc:creator>
  <cp:keywords/>
  <dc:description/>
  <cp:lastModifiedBy>Brad Hobbs</cp:lastModifiedBy>
  <cp:revision>2</cp:revision>
  <dcterms:created xsi:type="dcterms:W3CDTF">2025-10-28T18:17:00Z</dcterms:created>
  <dcterms:modified xsi:type="dcterms:W3CDTF">2025-10-28T18:17:00Z</dcterms:modified>
</cp:coreProperties>
</file>